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Zhang, Y., &amp; Cao, Y. (2024). Semantic segmentation of large-scale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2022 8th International Conference on Hydraulic and Civil Engineering: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AAD6625" w14:textId="148467A0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5066291B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A07EB0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93902" w14:textId="77777777" w:rsidR="00C552E4" w:rsidRDefault="00C552E4" w:rsidP="000F2CC4">
      <w:r>
        <w:separator/>
      </w:r>
    </w:p>
  </w:endnote>
  <w:endnote w:type="continuationSeparator" w:id="0">
    <w:p w14:paraId="0092AEAE" w14:textId="77777777" w:rsidR="00C552E4" w:rsidRDefault="00C552E4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DC8D4" w14:textId="77777777" w:rsidR="00C552E4" w:rsidRDefault="00C552E4" w:rsidP="000F2CC4">
      <w:r>
        <w:separator/>
      </w:r>
    </w:p>
  </w:footnote>
  <w:footnote w:type="continuationSeparator" w:id="0">
    <w:p w14:paraId="19AC8C77" w14:textId="77777777" w:rsidR="00C552E4" w:rsidRDefault="00C552E4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StBQAbcaUx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7</TotalTime>
  <Pages>4</Pages>
  <Words>1601</Words>
  <Characters>9132</Characters>
  <Application>Microsoft Office Word</Application>
  <DocSecurity>0</DocSecurity>
  <Lines>76</Lines>
  <Paragraphs>21</Paragraphs>
  <ScaleCrop>false</ScaleCrop>
  <Company/>
  <LinksUpToDate>false</LinksUpToDate>
  <CharactersWithSpaces>10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12</cp:revision>
  <cp:lastPrinted>2024-11-03T03:54:00Z</cp:lastPrinted>
  <dcterms:created xsi:type="dcterms:W3CDTF">2023-03-15T15:20:00Z</dcterms:created>
  <dcterms:modified xsi:type="dcterms:W3CDTF">2025-02-25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